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ระบบสารสนเทศเพื่อการจัดการ</w:t>
      </w:r>
      <w:r>
        <w:t xml:space="preserve"> </w:t>
      </w:r>
      <w:r>
        <w:t xml:space="preserve">(IT</w:t>
      </w:r>
      <w:r>
        <w:t xml:space="preserve"> </w:t>
      </w:r>
      <w:r>
        <w:t xml:space="preserve">ปี</w:t>
      </w:r>
      <w:r>
        <w:t xml:space="preserve"> </w:t>
      </w:r>
      <w:r>
        <w:t xml:space="preserve">2)</w:t>
      </w:r>
    </w:p>
    <w:p>
      <w:pPr>
        <w:pStyle w:val="Date"/>
      </w:pPr>
      <w:r>
        <w:t xml:space="preserve">วันจันทร์ที่</w:t>
      </w:r>
      <w:r>
        <w:t xml:space="preserve"> </w:t>
      </w:r>
      <w:r>
        <w:t xml:space="preserve">26</w:t>
      </w:r>
      <w:r>
        <w:t xml:space="preserve"> </w:t>
      </w:r>
      <w:r>
        <w:t xml:space="preserve">สิงหาคม</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องใหม่ไม่ได้นะคะเพราะถ้ายังไม่ทำน่ะ เดี๋ยววันนี้ต่อเรื่องใหม่ไม่ได้ถ้าใครทำเสร็จแล้ว ตารางทั้งหมด 1 2 3 4 ตารางถูกต้องนะคะ เด๊่ยวจะไปเดินดูก่อนว่าทำหรือยังระหว่างที่รอเพื่อเปิดการบ้านให้ตรวจนะคะ ทีนี้มีเรื่องจะมาประกาศว่า วันนี้จะรับสมัครนักศึกษาไปประกวดการสร้างในสื่ออิเล็กทรอนิกส์นะคะ เพราะฉะนั้นเราต้องการทีมก็คือทีมจะต้องประกอบด้วย อย่างน้อย 3 คน ต่อ 1 ทีมนะคะ วันนี้ข้างบนรุ่นพี่ 4 ทีม อยากได้ปี 2 อีกสัก 2 ทีมก็ยังดี มีใครสนใจจะไปหรือเปล่า เป็นทำหนังสืออิเล็กทรอนิกส์นะคะ ทีมที่อยากได้จะต้องมี 1. วาดรูปได้ ต้องมี 1 คน ที่วาดรูปเก่ง 1-2 คน อีกคนหนึ่งจะเป็นคนที่เกี่ยวกับทางโค้ดดิ้งได้ ก็คือ ถนัดทางการเขียนโค้ด แต่โค้ดก็ไม่เขียนยากหรอก แต่รู้วิธีในการแก้โค้ดนั่นเองมีใครสนใจจะไปหรือเปล่า น่าจะอบรมอยู่ที่ขอนแก่น ช่วงเดือน ไม่สิ้นเดือนกันยาก็เดือนตุลา ตุลานี่หมายถึง รับปริญญาของเราไปแล้วนะ ถึงจะไปได้ มีใครสนใจไหมคะ ไม่ยกมือเลยสงสัยต้องบังคับเลือกเอาเองนะ จะเลือกเอาเองแล้วนะ เดี๋ยวจะเลือกจากเด็กหูก่อน เด็กหูที่วันนั้นเห็นวาดรูปได้ มียุ้ย โดน โดนแล้ว 1 ยุ้ยนะ เดี๋ยวเราส่งไปแข่งอีกคนหนึ่ง จะเอาไปด้วย ไอ้ปลาย เด็กหู 2 หูดี หูดีจะเอา โสภิฎา 1 ไอ้ตาลกับไอ้เต้ยนี่เอาใครไปดี เอาเตย เตยข้างหลัง เตยอยู่ข้างหน้้า 2 ใช่ไหม เลือกผิดใช่ไหมเอาตาล ๆ ว่าแล้วชื่อทั้งตาลแล้วมี 2 ทั้งคู่ คือตละกูลตาลนี่มี 4 คน ยังไม่รวมเต่าอีกนะคะ ตกลงเป็นเอาตาลนะคะแล้วก็ เพิ่งได้เท่าไร 3 คน ใช่ไหม ตาลกับโส ยุ้ยกับปาย 4 ยุ้ยกับปลาย 4 เอาผู้ชายไปด้วย ๆ อ้นจบ ครบแล้ว 2 ทีม ไม่ได้ บังคับ ไฟต์บัคับโดนบังคับแล้ว ต้องไป ไปเป็นเพื่อนกิว ไป ๆ Project อะไร เอ๊า มันไม่ได้ไปอบรมเป็นชาติ แค่ 3 วัน หา ไม่ไปใช่ไหม ไม่ไปตัดออก เอา อย่างนั้นก็ กิวก็ ไอ้อ้นไม่ไปกิวไม่ไปแน่ เดี๋ยวเอาสาว ๆ ไปอีกก็ได้ ไอ้โสไอ้นั่นไปแล้ว ใครโสกับตาลแล้ว เท่าไรแล้วนะ กี่คนแล้วนะ เดี๋ยวนะ กิว อ้น นี่ไป กิวท่าจะไม่ไป 4 3 ได้ ๆ เดี๋ยวเอาไปพ่วงกับ ตอนนี้กี่คนนะปอย</w:t>
      </w:r>
    </w:p>
    <w:p>
      <w:pPr>
        <w:pStyle w:val="BodyText"/>
      </w:pPr>
      <w:r>
        <w:t xml:space="preserve">(นักศึกษา) ตอนนี้ 4 ค่ะ</w:t>
      </w:r>
    </w:p>
    <w:p>
      <w:pPr>
        <w:pStyle w:val="BodyText"/>
      </w:pPr>
      <w:r>
        <w:t xml:space="preserve">(อาจารย์) 4 ใช่ไหมO.K. 4 คนนี้ก็ได้ เดี๋ยวจะไปใส่อีกคนหนึ่ง เอาชื่อไปไว้กับอีกทีมหนึ่งเพราะตอนมาทำ ทำด้วยกันอยู่แล้วอยู่แล้ว ปลายกับยุ้ยกับโส เดี๋ยวจะเอาตาลไปใส่อีกทีมหนึ่งข้างบนรครบ งั้นพอแค่นี้แหละ อ้า โอเคร จะให้ไปลองสนามกันหน่อย ทีนี้เปิดนะคะ เปิดโปรแกรมกันดูว่าตารางครบหมดหรือยังอ้า บัดดี้บอกแล้วนะคะ หน้าที่บัดดี้น่ะ ดูเพื่อนด้วย ไม่ได้ให้ไปทำช่วย แต่ต้องให้เพื่อนทำ เออ เพื่อนไม่ทำก็ต้องบังคับให้ทำนะคะ บัดดี้น่ะมีหน้าที่ คือช่วยดูแลกำกับ แต่ไม่ได้ให้ไปทำให้บอกไว้แล้ว ตอนนี้นี่ไปเดินตรวจนี่ สัปดาห์ที่แล้วก็ไม่มีเรียนนะคะ เพราะอาจารย์ติดประชุมไม่ได้เข้าน่ะ ความจิรงน่าจะทไน่าจะมานั่งทำในชั่วโมงไหม ความจริงมันน่าจะเสร็จแล้ว แค่ 4 ตาราง ด้วย ยังไม่ได้ให้กรอกข้อมูลเลยแค่ให้สร้างตารางเฉย ๆ นะคะ ยังไม่ได้ให้กรอกข้อมูลเลย ให้แค่สร้างตารางเพราะว่า บอกแล้วว่าถ้าเราไม่สร้างตารางนี่เราจะไปเนื้อหาต่อไปในบทต่อไปไม่ได้นะคะ เพราะบทต่อไปมันจะเป็นเรื่องการสร้างความสัมพันธ์ อ้า อ้าว เดี๋ยวดูเนื้อหาก่อนนะคะ เพราะฉะนั้นท้ายชั่วโมงจะต้องทำให้เสร็จ เพราะฉะนั้นฟังเนื้อหาในบทนี้ก่อน ชื่อการสร้างความสัมพันธ์ของตาราง หรือถ้าเป็นภาษาอังกฤษจะเรียกว่า Relation หรือความสัมพันธ์นะคะ เห็นไหมคะ จะต้องเลือกอะไรบ้างเห็นไหม ถ้าถึงได้บอกว่า ตารางนี่เดี๋ยวพอตอนทำนี่เขาบอกให้เลือก Database Tools ต้องเลือกฐานข้อมูลขึ้นมาต้องเลือก Relationshipถึงจะกำหนดค่าได้นะคะ อ้า ให้ดูแถบเครื่องมือไว้ก่อน ให้ดูแถบเครื่องมือไว้ก่อน อย่างน้อยสร้างชื่อมันไว้ก่อนก็ได้ สร้างตารางโดยใส่แต่ชื่อนี่ให้ได้ 4 ตารางนี้ Customer Spacial Customer บัดดี้ข้าง ๆ น่ะค่ะ เข้าไปแจมหน่อยทำไมคู่นี้ไม่มีบัดดี้ล่ะ สร้างคลิกที่เมนูชื่อสร้างนะคะ ให้เข้าที่โปรแกรมตัวเองก่อนอันดับแรกนะคะ สำหรับคนที่ยัไปที่คำว่าสร้างเห็นหรือเปล่า ถ้าคนที่สร้างแล้วไม่ต้องทำนะคะ ให้ดูเพื่อข้าง ๆ เพื่อนที่ยังไม่ทำน่ะ ให้เขาทำ เลือกตาราง พอเลือกตารางปุ๊บมันจะมีให้ เป็นอย่างนี้ขึ้นมาใช่ไหม ให้เราคลิกที่ตรงคำว่ามุมมองออกแบบแทน มันจะขึ้นชื่อตารางมาให้ใส่นี่ อ้า พอขึ้นชื่อตารางแล้วให้สร้างตามตัวอย่างนี่นะคะ ชื่อตารางนี่ เห็นไหม ชื่อตารางที่ 1 Customer พอทำตารางที่ 1 เสร็จ ตารางที่ 2 ก็คลิกเหมือนกันสร้าง 4 ครั้ง 4 ตาราง โอ.เค. นะคะ Ցไปที่เมนูสร้างก่อนนะคะ เมนูสร้างก่อน เมนูที่ 3 ไปที่เมนูนี้ก่อน ดูดี ๆ ดูช้า ๆ นี่นะคะ เห็นไหม 1 2 3 4 สร้างจะเป็นตัวที่ 3 เสร็จแล้ว พอคลิกคำว่าสร้าง แล้วคลิกที่รูป ตารางเห็นไหมคะ ที่มันมีคำว่าตารางเห็นหรือเปล่า พอคลิกตรงตารางเสร็จให้ไปเลือกที่แถบเครื่องมือตัวแรก เปลี่ยนมุมมองเป็ฯแบบนะคะ อ้า พอเลือกมุมมองออกแบบ มันจะมีตารางให้กรอกลงไป ก็กรอกชื่อตารางตามสไลด์ ตัวอย่างนี้ก็คือตารางที่ 1 ชื่อ Customer พอกรอกเสร็จ ก็ทำขั้นตอนเดิม กดสร้างตารางใหม่ ที่ 2 ที่ 3 แล้วก็ที่ 4 โอเคนะคะ ไหนใครครบ 4 ตารางแล้วยกมือดูขนที่ครบก่อนนะคะ 1 2 3 แสดงว่าอันนี้ยังไม่ครบ ทำ 4 ตารางนะคะ มาดูวิธีการสร้างความสำพันธ์ของตาราง หรือที่เรียกว่า Relationship นะคะ ดูก่อนแถบเครื่องมือ นะคะ มันจะชื่อว่า Database tool คือ ฐานข้อมูลนะคะ เครื่องมือที่ใช้ในการทำฐานข้อมูลนะคะ ที่จะเป็นรูปแบบนี้ นี่ ๆ ที่มันจะมี 1 2 3 4 5 น่าจะอยู่ที่… ดูนะคะ ดูในตารางเรา ไปดูที่ตัวจริงเลย เข้าโปรแกรม นี่ ๆ เครื่องมือชื่อภาษาไทยว่า ลืมยกเลิก ชื่อภาษาไทย เครื่องมือฐานข้อมูลเห็นไหม เมนูที่ 2 3 4 5 เมนูที่ 5 ไหมคะ นี้สังเกตุแถบเครื่องมือจะมีเครื่องมือต่าง ๆ ขึ้นมาเยอะแยะเลยนะคะ เราก็ไปเลือกต่อค่ะ ไปเมนูต่อไป ในสไลด์เราก็คือ Relationship อันที่ 2 หมายเลข 2 วงไว้ เมนูนี่ เป็นรูปลักษณะอย่างนี้นะคะ ดูก่อน ให้ดูก่อน ใครยังหา Relationshipไม่เจอเห็นหรือยัง เห็นไหมคะ มันจะขึ้นว่า ตารางสัมพันธ์น่ะค่ะ เห็นไหม ใครยังไม่เห็น คลิกนะคะ คลิก ๆ คลิกตัวนี้ครับ คลิก 1 ครั้ง มันจะมีหน้าต่าง PopUp ของอะไรนี่ รายชื่อตารางขึ้นมานะคะ นั่นก็คือ เราจะสร้างความสัมพันธ์ให้ระหว่างตารางโดยใช้เครื่องมือที่ชื่อว่า Relationship นี่นะคะ ตัวนี้ มันก็จะโชว์ข้อมูลของตารางที่เราสร้างไว้เมื่อกี้ขึ้นมา ทีนี้มาดูต่อ สร้างความสัมพันธ์ระหว่างตารางไหนกับตารางไหนนะคะ ดูสไลด์ต่อนะคะ เราจะต้องเลือกว่าโชว์เป็นตาราง เสร็จแล้ว ลำดับที่ 2 ต่อมาทำการ Add โดยการดับเบิ้ลคลิกหรือคลิกที่ชื่อตารางที่เราต้องการเลือกนะคะ เสร็จแล้วกดปุ่ม Add หรือสร้างนั้นเอง ทีนี้อย่าเพิ่งนะคะ ยังไปต่อ วิธีการทำอันนี้ทฤษฏีก่อนก่อนอื่นก็คือ เราจะต้องเลือกตาราง 1 ตารางที่เราสร้าง สร้างความสัมพันธ์โดยวิธีการเลือกคือการคลิกที่ตารางนั้น อะไรก็แล้วแต่นี่นะคะ เสร็จแล้วกดปุ่มสร้าง ไปไหนต่อ อ้า พอเลือกได้แล้วเห็นไหมคะ วิธีการลากความสัมพันธ์ เพราะฉะนั้นดูนะคะ ตารางที่เราจะเลือกมี CustomerID เห็นไหม กับ พูดผิดพูดชื่อผิดโทษทีชื่อตารางน่ะมี Customer กับ Customer Order ต้องเลือก 2 ตารางนี้ ที่เราสร้างเมื่อกี้นะคะ แล้วเลือกความสัมพันธ์โดยเลือกจากCustomerID นะคะ อ้า เพราะฉะนั้นก่อนอื่นเราจะต้องเลือกตารางก่อน ชื่ออะไร Customer 1 อันครับ Customer กับ Customer อะไรนะ ลืมเอง Customer กับ CustomerOrder โอเค อ้า Customer เห็นไหมคะ สมมุตเลือกนี่ อันแรก Customer ก็คือตารางแรก คลิกเพิ่มเห็นไหม มันจะขึ้นตารางที่เราเลือกขึ้นมาด้านซ้ายมือเห็นนะคะ อีกตารางหนึ่งมันต้องมีอีกตาราง เราต้องเลือก 2 ตารางเห็นไหมคะ อีกตารางหนึ่ง CustomerOrder ให้เราคลิกที่ชื่อคำว่า CustomerOrder แล้วคลิกเพิ่มเข้าไปเราก็จะมี 2 ตารางที่เราต้องการเชื่อมความสัมพันธ์แล้วก็คือตาราง Customer กับตารางCustomerOrder ก็คือ Customer ก็คือตารางลูกค้า ตาราง CustomerOrder ก็คือ ตารางการสั่งซื้อของลูกค้านั้นเองนะคะ ทีนี้เราทำแค่ 2 ตาราง ตารางที่เหลือเรายังไม่ใช้ปิดค่ะคลิกปิดนะคะ ก็จะเห็นแค่ 2 ตารางนี้ขึ้นมาที่เราต้องการจะเชื่อมความสัมพันธ์ ตัวที่เราจะใช้เชื่อม หลักการง่าย ๆ ในตารางที่ต้องการเชื่อความสัมพันธ์นั้นนะคะ 1. ฟิลว์ ๆในตาราง 1 ใน 2 ตารางนี้มันจะต้องเชื่อมโยงกันได้ สังเกตที่ Field ไหนมีชื่อเหมือนกัน ทีนี้ถ้าใครยังไม่กรอก แต่ถ้าย้อนกลับไปในสัปดาห์ก่อนนึกออกนะ ตาราง Customer จะมี Field ที่ชื่อรหัสลูกค้าใช่ไหมคะ แล้วในตาราง Order มี Fields ที่ชื่อลูกค้าเหมือนกันเห็นไหมคะ ตัวนั้นล่ะ จะเป็นตัวเชื่อมความสัมพันธ์ เพราะอะไร เพราะมันจะทำให้รู้ว่าลูกค้าคนนี้ใช่ไหมคะ มาสั่งชื่อสินค้า คือเรารู้รหัสแล้วมันก็จะมีข้อมูลของลูกค้าตามมานะคะ วิธีการเชื่อม มาดูวิธีการเชื่อมการสัมพันธ์ของตารางหรือ Relationship ของโปรแกรมนี้ก็คือ คลิกที่ชื่อนั้นแล้วลากไหม เห็นไหมคะ คลิกที่ชื่อ Field ที่ชื่อField ที่ชื่อเหมือนกันด้วยในทั้ง 2 ตารางต้องมี Field ที่ชื่อเหมือนกันอยู่ 1 ตัว เราสังเกต พอคลิกปุ๊บ คลิกไปหากันคือคลิกจากตารางที่ 1 ไปหาตารางที่ 2 แล้วมันจะโชว์หน้าต่างขึ้นมาว่าตารางแรกจะบอกชื่อตารางแรก มี Field ชื่อตาราง ID แล้วตารางที่ 2 Customer ที่ชื่อ CustomerOrder ตารางCustomerOrder Field CustomerID ก็เหมือนกัน เราจะเชื่อมความสัมพันธ์ของ 2 ตารางนี้เข้าด้วยกัน ถ้าถูกนึกออกนะ เขาจะให้เราตรวจว่าใช่ตารางนี้ไหมนะคะ ทำไมขึ้นแบบนี้ อ้า ให้ดู ไม่คือบางทีตัวเองพิมพ์ชื่อ Field ผิด ดูดี ๆ เออ เหมือนบอก CustomerID แต่บางคนพิมพ์ ตกไป ดูดี ๆ นะ เข้าใจไหม ของหนูไม่ปัก หนูโยงไปไม่ตรงหรือเปล่า ดูใหม่ ดูวิธีการลากใหม่เดี๋ยวยกเลิกก่อน เราบอกว่า ให้ดูใน 2 ตารางแล้วเลือก Field ที่ชื่อเหมือนกันใช่ไหม แล้วจะทำการโยงโดยคลิกที่ Field ตารางที่ 1 แล้วลากไปใส่ที่ ตรารางที่ 2 แล้วปล่อยมือ ต้องลากไปนะคะ ลากเพื่อเชื่อมความสัมพันธ์นะคะ ไม่ใช่นะลูก คลิกแล้วลากคลิกแล้วลากไปใส่ O.K. ไหม มันถึงจะขึ้นหน้าต่างนี้ โชว์ขึ้นมาให้ดูว่า คุณจะเชื่อมความสัมพันธ์ของตาราง Customer กับ CustomerID โดยตัวที่เชื่อมก็คือ CustomerID นี่ถูกต้องไหม ถ้าใช่ ถ้าถูกนะคะ ถ้าเราวาดเชื่อมถูกนี่ คลิกสร้างค่ะ สังเกตจะมีเส้น เส้นเชื่อมเห็นไหมต่อมาให้ที่ตารางทั้ง 2 อัน แล้วมันระบุด้วยว่าเชื่อมไปหาใคร เห็นไหมคะ เห็นเส้นที่เชื่อมไหมคะ เห็นไหม CustomerID ของตารางที่ 1 เชื่อมไปที่ตารางที่ 2 บอกให้รู้ว่า 2 ตารางนี้มีความสัมพันธ์อยู่ ที่ชื่อ CustomerID นะคะ ใครยังทำไม่ได้ เดี๋ยวมีการบ้านต่อนะอย่าลืม เพราะอย่าลืมว่าเรามีทั้งหมดกี่ตาราง 4 ตาราง และจบแน่นอน มันยังมีตารางอื่นอีก ถูกไหม ต้องเชื่อมให้ถูกด้วยนะ อย่าไปเชื่อมสับสนนะ ต้องเข้าใจความสัมพันธ์ด้วยควรจะเชื่อมอย่างไร ดูต่อ ๆ ได้แล้ว เดี๋ยวอธิบายให้ฟังความสัมพันะธ์ หรือ Relationshipมันจะมีลักษณะของความสัมพันธ์ที่จะกล่าวถึงตังต่อไปนี้ มีอยู่ อ้า แบบแรกความสัมพันธ์แบบ 1 ต่อ 1 ก็คือ OnetoOne นั้นเอง OnetoOne เห็นไหมคะ จาก 1 ไปหา 1 นี่ นี่รหัสลูกค้ากับรหัสลูกค้าในตัวอย่าง OnetoOne ก็คือ มีรหัสลูกค้าเหมือนกันเลยในตารางนั้น ตรงกันนั่นคือ OnetoOne ทีนี้มาดูแบบ 1 ต่อ กลุ่ม OnetoMany OnetoMany เห็นไหมคะ ตารางรหัส ตารางลูกค้า ตาราง Order แล้วก็ตารางลพิเศษนี่ มี Field ที่ชื่อรหัสลูกค้าเหมือนกันเลยเห็นไหม ไม่ว่านี่จะเป็นลักษณะ OnetoOne มันจะเชื่อมจากหลาย ๆ กลุ่มเข้าไปหากันได้เห็นไหมคะ เชื่อม 2 น่ะ แต่ 1 ต่อ 1 เหมือนตารางที่ยกตัวอย่างแรก เพราะฉะนั้น มีตาราง 10 ตาราไปหากัน เชื่อมจากตารางนี้ไปหาตารางนี้แค่ 1 ต่อ 1 คือ One to One แต่เชื่อมตารางนี้ ไปนี่ ๆ เป็น One to Many เพราะเชื่อมไปหาตารางอื่นได้เยอะ มากกว่าเดิม มากกว่า 1 ก็คือเยอะขึ้น ถ้ามีอีกตารางหนึ่งที่มีรหัสลูกค้าอีก มันจะกลายเป็น One to Many ทีนี้มาดูแบบ ความสัมพันธ์แบบ สัมพันธ์แบบกลุ่มต่อกลุ่ม Many to Many เป็นกลุ่ม ๆ นะคะตัวนี้ ในตารางเราน่าจะเห็นไม่ชัดราคาไม่มี กลุ่มไม่ตรง สมมุติ ๆ ว่ารหัสสินค้านี่ นะคะ ในทุกปุ่มนี่นะคะ มันจะเป็นความสัมพันธ์แบบ 1 กลุ่มต่อกลุ่ม คือในกลุ่มนี้ความสัมพันธ์ของ Field นี้ รหัสสินค้ากับรหัสสินค้าและอาจจะมีอะไร ใน Order ลูกค้า เพิ่มเข้ามาอย่างนี้นะคะ มันก็จะเป็นจากกลุ่มนี้ไปกลุ่มนี้เป็นกลุ่มต่อกลุ่มน่ะค่ะ เพราะไม่มีตัวอย่างเดี๋ยว เดี๋ยวเราดูต่อ เพราะฉะนั้นสื่งที่เราจะต้องทำตอนนี้ก็คือ ให้เชื่อมความสัมพันธ์เพิ่ม ในตัวอย่างนะคะ เดี๋ยวจะเบรกให้ล่ามนะคะ เพราะว่าจะให้นักศึกษาพิมพ์ Field เข้าไปเพิ่ม ให้ครบก่อน เด็ก ๆ ต้องสร้าง Field ต่อจากสัปดาห์ที่แล้วน่ะ ใส่ลงไปให้มันครบก่อน ของที่ทำไม่ทำน่ะ เพราะไม่งั้นจะเชื่อมความสัมพันธ์เชื่อมต่อ ดูตัวอย่างนะคะ มีอะไรบ้าง เห็นไหม ตารางลูกค้าเห็นไหมค่ะ ตารางลูกค้าใช่ไหมคะ ตาราง Order ลูกต้า แล้วก็ตารางสินค้าเชื่อมค่ะ เชื่อมความสัมพันธ์รหัสสินค้าเข้าด้วยกัน กับตาราง Order ลูกค้า เชื่อมซะก่อน แล้วก็ไปเชื่อมความสัมพันธ์ของรหัสลูกค้ากับตารางลูกค้าด้วยให้มันเป็น One to Many เหมือนตัวอย่าง เด๊่ขอแก้ในตารางลูกค้าพิเศษก่อน มุมมอง มันต้องชื่อ CustomerID เหมือนกัน เดี๋ยวเชื่อมไม่ได้ โอเค ให้เด็ก ๆ เชื่อม คนที่ยังไม่ลงชื่อ Field นะคะ โอ.เค. ให้ดูตัวเดิมนะครับสำหรับคนที่ยังไม่ได้สร้าง Field สัปดาห์ที่แล้ว สร้างด้วยเดี๋ยวขยายขนาดให้ดู CustomerID มีไหมค่ะ CustomerID ตารางแรกนะคะ ตาราง Customer มีทั้งหมด 4 Field โจโจ้ โจโจ้ดู โจโจ้ดูนะคะ เห็นไหม โจโจ้เชื่อมเพิ่ม เชื่อมความสัมพันธ์เพิ่มเลือกตารางเพิ่มอีก คือตารางสินค้า แล้วก็ตารางลูกค้าพิเศษขึ้นมา โจโจ้ต้องเปิดเพิ่ม โจโจ้ให้ไปที่หน้าความสัมพันธ์นะ เครื่องมือฐานข้อมูล แล้วก็เลือกความสัมพันธ์ วิเคาะห์ความสัมพันธ์สร้างความสัมพันธ์ՑՑคลิกล้างเค้าโครงก่อนนะครับ มือไว ล้างไปแล้ว อ้าว ๆ เดี๋ยวตัวย้อนหายไปไหนแล้วนิเวอร์ชันนี้นี่ อ้า โอเคแล้วให้ไปเลือก โจโจ้เลือกที่ฐานข้อมูลน่ะ เสร็จแล้วคลิกที่ออกแบบครับ โจโจ้ ๆ มานี่ มาแถบเครื่องมือนี้มาแถบเครื่องมาแถบเครื่องมือออกแบบเห็นไหม แล้วก็คลิกแสดงตารางนี่ไง เพิ่มตารางเข้ามาเจอหรือยัง คลิกออกแบบหรือยัง ตอนแรกเข้ามาที่เครื่องมือแล้วก็ความสัมพันธ์ ใช่ไหม แล้วให้เลือกออกแบบแล้วคลิกแสดงตาราง เพิ่มตารางอะไรเข้ามา Product แล้วก็อะไร VIPCustomerเห็นไหมมี 4 ตารางแล้วหรือยังครบหรือยัง เพราะเมื่อกี้ตอนแรกเราเชื่อมแค่ 2 ใช่หรือเปล่า แต่ทีนี้ เราจะเชื่อมทุกตารางนี่ เพราะทุกตารางมันมีความสัมพันธ์กันในแต่ละตาราง ทีนี้ดู ดูตัวอย่างที่ให้เชื่อมมีอะไรคะ ลูกค้าเชื่อมรหัสลูกค้าใช่ไหม รหัสลูกค้าเชื่อมกับตารางแล้วก็ตารางลูกค้าพิเศษ เห็นไหม ตารางนี้เชื่อมด้วยรหัสลูกค้า O.K. นะคะ แล้วอีกตารางหนึ่ง สินค้า ตารางสินค้าเชื่อมกลับมาที่ Order ลูกค้า รหัสสินค้าเข้าด้วยกัน เมื่อเชื่อมเสร็จความสัมพันธ์มันจะโยงเหมือนกับตัวข้างบนอย่างนี้นะคะ มันโยงเป็นเส้นใยแบบนี้ ใน 4 ตารางนี้ เมื่อกี้อะไรนะ CustomerID ตอนแรกเราเชื่อมไว้แค่ 2 ตาราง แล้วให้เชื่อมกับ อะไรคะ ลากลงมาไว้ข้างล่างอย่าให้มันไขว้กันนะ อย่าให้มันไขว้กัน ลาก CustomerID มาใส่ CustomerID เห็นไหมบอกแล้วอย่าให้มันไขว้กันแบบเห็น ๆ จัดได้เห็นไหม มันจัดได้ จัดให้มันสวยงามได้ เราสามารถโยก ๆ วัตถุพวกนี้ได้ เห็นหรือเปล่า แล้วเชื่อมอะไรคะ เชื่อม ProductID กับ ProductID อันนี้ของตัวนี้ เด็ก ๆ จะต้องเชื่อมให้มันโยงให้ได้ลักษณะนี้ Field ที่เชื่อมมี Field CustomerID ก็คือ ตารางของลูกค้า ตารางลูกค้าพิเศษแล้วก็ตารางการสั่งซื้อของลูกค้านะคะ ส่วนตารางสินค้าเชื่อม ProductID เข้ากับตารางCustomerOrder น่ะค่ะ ก็คือตารางคำสั่งซื้อของลูกค้าน่ะจะมีอยู่ 2 … ตัวอย่างกับชื่ออันนี้ ชื่อตารางน่ะ ของแม่ตั้งไม่เหมือนตารางใช่ไหม แต่ความจริงมันคือตัวเดียวกัน ลูกค้าพิเศษตัวเดียวกัน Ցวิธีสังเกตุที่จะเชื่อมความสัมพันธ์ 1. Field Field ที่ใช้เชื่อมสังเกตดูเห็นไหม CustomerID ในตาราง Customer CustomerOrder แล้วก็ VIP Customer ที่ชื่อ CustomerID เหมือนกันเลย เพราะ Field นี้หมายถึงรหัสลูกค้าเห็นไหมคะ ความสัมพันธ์มันก็ต้องมีล่ะ มันคือข้อมูลเดียวกันแน่นอน เพราะถ้าใช้รหัสนี้Field นี้เก็บข้อมูลของรหัสลูกค้าคนนี้ หรือรหัสลูกค้านี้คือ ลูกค้าคนนี้มีข้อมูลอะไรของเขาบ้าง เห็นไหมคะ เช่นเดียวกันกับตัวอย่างสินค้า ตารางสินค้าตาราง Product เห็นไหมคะ Field ที่ชื่อ ProductID มันไปเชื่อมกับตาราง CustomerOrder ก็คือลูกค้าสั่ง อ้า เห็นไหมคะ ProductID รหัสสินค้า เพราะฉะนั้น สั่งสินค้ารหัสนี้นั้นก็หมายถึงว่า ก็ต้องไปเช็กว่า ในคลังสินค้าน่ะ รหัสสินค้าคือสินค้าตัวไหน เห็นไหม ความสัมพันธ์มันถึงเชื่อมกันได้ มันทำใเชื่อมไปอีกตารางหนึ่ง ที่เก็บข้อมูลของ เหมือน ๆ เหมือนจาก CustomerOrder หรือรหัสสั่งซื่อของลูกค้าใช่ไหม มันก็ต้องแจ้งว่าเขาสั่งอะไรหรือรู้ว่ารหัสสินค้าที่เขาสั่ง เหมือนเวลาไปซื้อของ Seven Seven มันไม่ได้ถามชื่อสินค้า ถูกไหมค่ะ เซเวนถามแค่ว่าสินค้า รหัสสินค้าอะไรคะ แล้วเขาจะคีย์รหัสสินค้าเข้าไป แล้วเขาจะรู้ เห็นไหม นะคะ นั่นก็คือความเชื่อมโยงความสัมพันธ์แบบเดียว มันหลักการเดียวกัน ที่เซเว่นบอกว่า All Member ลูกค้าใช้เบอร์โทรศัพท์อะไร มันให้เรากรอกเบอร์โทรศัพท์เราใช่ไหมคะ ว่า นี่คือ เป็นลูกค้าของเขาหมายเลขอะไรก็แล้วแต่ หรือสั่งซื้ออะไรก็แล้วแต่ ก็คือมีฐานข้อมูลแล้วโดยใช้หมายเลขโทรศัพท์เราเป็นตัว เขาเรียกว่าอะไร เป็นคีย์หลัก หรือคีย์ที่ใช้ในการค้นหาข้อมูลด้วย แล้วก็เป็นคีย์ที่ใช้เป็นตัวเชื่อมความสัมพันธนะคะ ให้มองง่าย ๆ ให้มองหลักการทำงาน เพราะฉะนั้น เวลาจะเชื่อมความสัมพันธ์ของตาราง หลักของการเชื่อมความพันธ์ก็คือ ตารางนี้มันจะไปเชื่อมกับอีกตารางหนึ่งได้ก็ต่อเมื่อ ก็ต่อเมื่อ ในตารางนั้นมี Field ที่มันไปสัมพันธ์กับอีกตารางหนึ่งนั่นเองนะคะ เหมือนที่ยกตัวอย่างว่ามันมี Field ชื่อ CustomerID เหมือนกันนี่ เพราะ Field นั้นก็คือ รหัสลูกค้าเห็นไหมคะ เพราะบางครั้งการเก็บข้อมูลในฐานข้อมูลนี่้ในแต่ละตารางนี่ไม่จำเป็นต้องไปเก็บข้อมูลซ้ำ เพราะอะไร เพราะเหมือนลูกค้าพิเศษนี่ คือข้อมูลพื้นฐานนี่เก็บมาแล้ว แต่เขาจะเติม VIP นะคะ เหมือนเหมือน VIP ของ AIS ที่เขาเรียกเซเลเนด ก็คือเป็นลูกค้าเกิน 10 ปี เขาจะ Upgrade ให้เป็น VIP โดยอัตโนมัติเป็นไหม VIP มันจะบอกว่าระยะเวลาที่เข้ามาเป็นลูกค้า เพราะฉะนั้น เมื่อถึงเวลาที่ครบกำหนด สถานะลูกค้าจะเปลี่ยนเป็น VIP หรือ ลูกค้าพิเศษทันที เห็นไหมคะ แต่ข้อมูลลูกค้าเหมือนเก่าไหม เหมือน เพราะรหัสลูกค้าก็ยังเป็นรหัสเดิม เพียงแต่สถานะเขาเปลี่ยนแค่นั้นเอง อ้า มีใครสงสัยเกี่ยวกับความสัมพันธ์ของตาราง หรือ Relationship ไหม ถ้าไม่มีนะคะ ทีนี้ใครที่ยังกรอก Field ไม่เสร็จ อ้า เดี๋ยวท้ายชั่วโมงเชื่อมให้เสร็จ ถ้าใครยังทำหน้านี่ ยังเชื่อมความสัมพันธ์หน้านี้ไม่ได้ ห้ามออกจากห้องนี้เป็นอันขาด เดี๋ยวจะไปเดินตรวจ</w:t>
      </w:r>
    </w:p>
    <w:p>
      <w:pPr>
        <w:pStyle w:val="BodyText"/>
      </w:pPr>
      <w:r>
        <w:t xml:space="preserve">(นักศึกษา) อันนั้นแล้วเปิดอย่างไรคะ</w:t>
      </w:r>
    </w:p>
    <w:p>
      <w:pPr>
        <w:pStyle w:val="BodyText"/>
      </w:pPr>
      <w:r>
        <w:t xml:space="preserve">(อาจารย์) ตรงไหนตารางเชื่อมความสัมพันธ์ใช่ไหม เรียเลือกเครื่องมือไอ้นี้ยัง เลือกเครื่องมือหรือยัง เลือกออกแบบหรือยัง</w:t>
      </w:r>
    </w:p>
    <w:p>
      <w:pPr>
        <w:pStyle w:val="BodyText"/>
      </w:pPr>
      <w:r>
        <w:t xml:space="preserve">(นักศึกษา) เลือกแล้วค่ะ</w:t>
      </w:r>
    </w:p>
    <w:p>
      <w:pPr>
        <w:pStyle w:val="BodyText"/>
      </w:pPr>
      <w:r>
        <w:t xml:space="preserve">(อาจารย์) ก็เลือกสร้างตารางหรือยัง เจอหรือยัง ก็ตอนแรกเราสร้างแค่ 2 ใช่ไหม เพราะเราจะต้องเชื่อมความสัมพันธ์ 4 ตารางนี้ใช่เปล่า มันจะต้องเชื่อมความสัมพันธ์ให้ได้อย่างนี้นะครับ ไม่ เราเอา ID ออกเลย เรา คีย์หลัก ใครยังไม่รู้ว่าคีย์หลักตัวเองมีอะไรบ้าง มาดูกันนะครับ ในแต่ละตาราง อ้า ดูที่ตาราง Customer คีย์หลักคือ CustomerID เพราะอะไร เพราะมันเป็นลูกค้า รหัสลูกค้า ไม่ควรซ้ำ ข้อมูลผิดแน่นอนครับ เพราะฉะนั้นรหัสลูกค้าจะต้องใช้เป็นคีย์หลักนะคะ มาดูตารางที่ 2 ตารางที่ 2 เอาอะไรเป็นคีย์หลัก Order เอาอะไรเป็นคีย์หลัก อ้า เราใช้ Ordernumber นะคะ เพราะอะไร เพราะตารางนี้ตัวหลักคือ Order CustomerID จะกลายเป็นที่เข้าเรียกว่า คีย์คู่แข่ง หรือหรือ แคนดิเดตคีย์ มีความสำคัญไม่แพ้กับคีย์หลักเหมือนกัน แต่เราไม่เอามาเป็นคีย์หลัก เพราะมันเป็นคีย์หลักอยู่ที่ตารางอะไรไปแล้วคะตาราง Customer พอมันมาอยู่ในออร์เดอร์ มันไม่ควรเป็นคีย์หลัก มันจะกลายเป็นคีย์คู่แข่งไปเลยนะคะ อีกตัวหนึ่ง ทีนี้มาดูตารางต่อมา ตาราง Product เด็ก ๆ เอาอะไรเป็น… ก็ต้อง ProductID เพราะอะไร เพราะตารางนี้ บอกให้รู้ว่า เป็น ตารางของสำหรับเก็บข้อมูลสินค้า มีรหัสสินค้า มีชนิด มีราคา มีจำนวน มีสต๊อกอะไรพวกนี้ เห็นไหมคะ ตัวสุดท้าย ตาราง Customer ลูกค้าพิเศษ ตัวนี้ใช้ CustomerID เพราะว่ามันเป็นคีย์หลักตัวเดียวกันกับ Customer เพียงแต่บอกแล้วว่า สถานะมันเปลี่ยนเมื่อกำหนดระยะเวลาครบ ถูกไหมคะ เพราะก็คือจากลูกค้าปกติ เราตั้งไว้เหมือน AIS ตั้งไว้ พอครบ 10 ปี คุณกลายเป็นลูกค้า ก็คือ เป็นลูกค้าที่ใช้บริการของเขาเกิน 10 มา ไม่เปลี่ยนค่ายเลยว่างั้นเถอะ ก็กลายเป็น VIP ก็ยังใช้รหัสลูกค้าเหมือนกันเพราะว่ามันคือข้อมูลจากตัวเดียวกัน เพียงแต่มาอัพาสอัพชั้นขึ้นนั่นเอง เพราะฉะนั้นเมื่อ เพราะถ้าสร้างความสัมพันธ์ได้ มันก็จะแสดงให้เห็นว่าตัวเองทำอะไรแล้ว Field ก็ครบ ให้แคปหน้านี้ แล้ว Print ส่ง Print ส่งด้วย ไม่ใช่ปรินต์ส่ง ส่งไฟล์ จำได้นะ เรามีกลุ่มส่งงานที่อยู่ในเฟสน่ะ อ้า แคปแล้วก่อนวาง พิมพ์ชื่อตัวเองเข้าไปด้วย เอาเฉพาะหน้านี้ เพราะอะไร เพราะโชว์หน้านี้ปุ๊บ โชว์หมดเลย ตารางถูกไหมแล้วโชว์ความสัมพันธ์ ทำ คือ กว่าจะทำอันนี้เสร็จ จะต้องทำก่อนหน้านั้นได้ด้วย ไม่อย่างนั้นจะทำหน้านี้ไม่ได้ เพราะฉะนั้นการบ้าน ส่งท้ายชัวโมงนะคะ หลังจากหมดชั่วโมงแล้วส่งเข้าในเฟซกลุ่มจำได้นะ แคปหน้าจอเสร็จพิมพ์ชื่อกับรหัสตัวเอง ใส่เข้าไปด้วยนะครับ ให้ครบ ไม่ใช่ส่งมาแต่อันนี้จะไปตรัสรู้ไหมว่าของใคร เพราะอะไร เพราะในเฟสตัวเองก็ใช้ชื่อเล่นกัน อันนี้หนูลบไม่ได้ ค่ะ สัปดาห์นี้ พอแค่นี้ค่ะ เด็ก ๆ ขอบคุณ อ้า เด็กขอบคุณพี่ล่ามก่อน</w:t>
      </w:r>
    </w:p>
    <w:p>
      <w:pPr>
        <w:pStyle w:val="BodyText"/>
      </w:pPr>
      <w:r>
        <w:t xml:space="preserve">(นักศึกษา) ทั้งหมด</w:t>
      </w:r>
    </w:p>
    <w:p>
      <w:pPr>
        <w:pStyle w:val="BodyText"/>
      </w:pPr>
      <w:r>
        <w:t xml:space="preserve">(นักศึกษา)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ระบบสารสนเทศเพื่อการจัดการ (IT ปี 2)</dc:title>
  <dc:creator/>
  <cp:keywords/>
  <dcterms:created xsi:type="dcterms:W3CDTF">2021-03-23T08:37:31Z</dcterms:created>
  <dcterms:modified xsi:type="dcterms:W3CDTF">2021-03-23T08: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สิงหาคม 2562 เวลา 13.00 น.</vt:lpwstr>
  </property>
  <property fmtid="{D5CDD505-2E9C-101B-9397-08002B2CF9AE}" pid="3" name="subtitle">
    <vt:lpwstr/>
  </property>
</Properties>
</file>